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932B3" w14:textId="77777777" w:rsidR="00852DCC" w:rsidRPr="00871460" w:rsidRDefault="00852DCC" w:rsidP="00852DCC">
      <w:pPr>
        <w:rPr>
          <w:color w:val="000000"/>
          <w:w w:val="103"/>
          <w:lang w:eastAsia="zh-CN"/>
        </w:rPr>
      </w:pPr>
      <w:r w:rsidRPr="00871460">
        <w:rPr>
          <w:rFonts w:hint="eastAsia"/>
          <w:color w:val="000000"/>
          <w:w w:val="103"/>
          <w:lang w:eastAsia="zh-CN"/>
        </w:rPr>
        <w:t>大阪大学</w:t>
      </w:r>
      <w:r>
        <w:rPr>
          <w:rFonts w:hint="eastAsia"/>
          <w:color w:val="000000"/>
          <w:w w:val="103"/>
          <w:lang w:eastAsia="zh-CN"/>
        </w:rPr>
        <w:t>工業会</w:t>
      </w:r>
      <w:r w:rsidRPr="00871460">
        <w:rPr>
          <w:rFonts w:hint="eastAsia"/>
          <w:color w:val="000000"/>
          <w:w w:val="103"/>
          <w:lang w:eastAsia="zh-CN"/>
        </w:rPr>
        <w:t>機械工学系技術交流会事務局宛</w:t>
      </w:r>
    </w:p>
    <w:p w14:paraId="4EEB02A0" w14:textId="77777777" w:rsidR="00852DCC" w:rsidRPr="00871460" w:rsidRDefault="00852DCC" w:rsidP="00852DCC">
      <w:pPr>
        <w:rPr>
          <w:color w:val="000000"/>
          <w:w w:val="103"/>
          <w:sz w:val="20"/>
        </w:rPr>
      </w:pPr>
      <w:r w:rsidRPr="00871460">
        <w:rPr>
          <w:rFonts w:hint="eastAsia"/>
          <w:color w:val="000000"/>
          <w:w w:val="103"/>
        </w:rPr>
        <w:t>（</w:t>
      </w:r>
      <w:r w:rsidRPr="00A021BC">
        <w:rPr>
          <w:rFonts w:hint="eastAsia"/>
          <w:color w:val="000000"/>
        </w:rPr>
        <w:t>Email</w:t>
      </w:r>
      <w:r w:rsidRPr="00A021BC">
        <w:rPr>
          <w:rFonts w:hint="eastAsia"/>
          <w:color w:val="000000"/>
        </w:rPr>
        <w:t xml:space="preserve">　</w:t>
      </w:r>
      <w:r w:rsidRPr="00A021BC">
        <w:rPr>
          <w:rFonts w:hint="eastAsia"/>
          <w:color w:val="000000"/>
        </w:rPr>
        <w:t>koryukai@mech.eng.osaka-u.ac.jp</w:t>
      </w:r>
      <w:r w:rsidRPr="00871460">
        <w:rPr>
          <w:rFonts w:hint="eastAsia"/>
          <w:color w:val="000000"/>
          <w:w w:val="103"/>
        </w:rPr>
        <w:t>）</w:t>
      </w:r>
    </w:p>
    <w:p w14:paraId="28D088DF" w14:textId="77777777" w:rsidR="00852DCC" w:rsidRPr="00871460" w:rsidRDefault="00852DCC" w:rsidP="00852DCC">
      <w:pPr>
        <w:rPr>
          <w:b/>
          <w:color w:val="000000"/>
          <w:w w:val="103"/>
          <w:sz w:val="24"/>
        </w:rPr>
      </w:pPr>
    </w:p>
    <w:p w14:paraId="631F9732" w14:textId="77777777" w:rsidR="00852DCC" w:rsidRPr="00871460" w:rsidRDefault="00852DCC" w:rsidP="00852DCC">
      <w:pPr>
        <w:jc w:val="center"/>
        <w:rPr>
          <w:b/>
          <w:color w:val="000000"/>
          <w:w w:val="103"/>
          <w:sz w:val="24"/>
          <w:lang w:eastAsia="zh-CN"/>
        </w:rPr>
      </w:pPr>
      <w:r w:rsidRPr="00871460">
        <w:rPr>
          <w:rFonts w:hint="eastAsia"/>
          <w:b/>
          <w:color w:val="000000"/>
          <w:w w:val="103"/>
          <w:sz w:val="24"/>
          <w:lang w:eastAsia="zh-CN"/>
        </w:rPr>
        <w:t>大阪大学</w:t>
      </w:r>
      <w:r>
        <w:rPr>
          <w:rFonts w:hint="eastAsia"/>
          <w:b/>
          <w:color w:val="000000"/>
          <w:w w:val="103"/>
          <w:sz w:val="24"/>
          <w:lang w:eastAsia="zh-CN"/>
        </w:rPr>
        <w:t>工業会</w:t>
      </w:r>
      <w:r w:rsidRPr="00871460">
        <w:rPr>
          <w:rFonts w:hint="eastAsia"/>
          <w:b/>
          <w:color w:val="000000"/>
          <w:w w:val="103"/>
          <w:sz w:val="24"/>
          <w:lang w:eastAsia="zh-CN"/>
        </w:rPr>
        <w:t>機械工学系技術交流会</w:t>
      </w:r>
    </w:p>
    <w:p w14:paraId="4DF83E3E" w14:textId="77777777" w:rsidR="00852DCC" w:rsidRPr="00871460" w:rsidRDefault="00852DCC" w:rsidP="00852DCC">
      <w:pPr>
        <w:jc w:val="center"/>
        <w:rPr>
          <w:b/>
          <w:color w:val="000000"/>
          <w:w w:val="103"/>
          <w:sz w:val="24"/>
          <w:lang w:eastAsia="zh-CN"/>
        </w:rPr>
      </w:pPr>
      <w:r w:rsidRPr="00871460">
        <w:rPr>
          <w:rFonts w:hint="eastAsia"/>
          <w:b/>
          <w:color w:val="000000"/>
          <w:w w:val="103"/>
          <w:sz w:val="24"/>
          <w:lang w:eastAsia="zh-CN"/>
        </w:rPr>
        <w:t>入会申込書</w:t>
      </w:r>
    </w:p>
    <w:p w14:paraId="4778ABA3" w14:textId="77777777" w:rsidR="00852DCC" w:rsidRPr="00871460" w:rsidRDefault="00852DCC" w:rsidP="00852DCC">
      <w:pPr>
        <w:rPr>
          <w:color w:val="000000"/>
          <w:sz w:val="24"/>
          <w:lang w:eastAsia="zh-CN"/>
        </w:rPr>
      </w:pPr>
    </w:p>
    <w:p w14:paraId="7B5D6141" w14:textId="77777777" w:rsidR="00852DCC" w:rsidRPr="00871460" w:rsidRDefault="00852DCC" w:rsidP="00852DCC">
      <w:pPr>
        <w:rPr>
          <w:color w:val="000000"/>
          <w:lang w:eastAsia="zh-CN"/>
        </w:rPr>
      </w:pPr>
      <w:r w:rsidRPr="00871460">
        <w:rPr>
          <w:rFonts w:hint="eastAsia"/>
          <w:color w:val="000000"/>
          <w:lang w:eastAsia="zh-CN"/>
        </w:rPr>
        <w:t>大阪大学</w:t>
      </w:r>
      <w:r>
        <w:rPr>
          <w:rFonts w:hint="eastAsia"/>
          <w:color w:val="000000"/>
          <w:lang w:eastAsia="zh-CN"/>
        </w:rPr>
        <w:t>工業会</w:t>
      </w:r>
      <w:r w:rsidRPr="00871460">
        <w:rPr>
          <w:rFonts w:hint="eastAsia"/>
          <w:color w:val="000000"/>
          <w:lang w:eastAsia="zh-CN"/>
        </w:rPr>
        <w:t>機械工学系技術交流会</w:t>
      </w:r>
    </w:p>
    <w:p w14:paraId="48690109" w14:textId="20A583EA" w:rsidR="00852DCC" w:rsidRPr="00871460" w:rsidRDefault="00852DCC" w:rsidP="00852DCC">
      <w:pPr>
        <w:rPr>
          <w:color w:val="000000"/>
          <w:lang w:eastAsia="zh-CN"/>
        </w:rPr>
      </w:pPr>
      <w:r w:rsidRPr="00871460">
        <w:rPr>
          <w:rFonts w:hint="eastAsia"/>
          <w:color w:val="000000"/>
          <w:lang w:eastAsia="zh-CN"/>
        </w:rPr>
        <w:t xml:space="preserve">会長　</w:t>
      </w:r>
      <w:r w:rsidR="001E5192" w:rsidRPr="001E5192">
        <w:rPr>
          <w:lang w:eastAsia="zh-CN"/>
        </w:rPr>
        <w:t>小林　英樹</w:t>
      </w:r>
      <w:r w:rsidRPr="00DB4055">
        <w:rPr>
          <w:rFonts w:hint="eastAsia"/>
          <w:color w:val="000000"/>
          <w:lang w:eastAsia="zh-CN"/>
        </w:rPr>
        <w:t xml:space="preserve">　</w:t>
      </w:r>
      <w:r>
        <w:rPr>
          <w:rFonts w:hint="eastAsia"/>
          <w:color w:val="000000"/>
          <w:lang w:eastAsia="zh-CN"/>
        </w:rPr>
        <w:t>殿</w:t>
      </w:r>
    </w:p>
    <w:p w14:paraId="7F598B03" w14:textId="77777777" w:rsidR="00852DCC" w:rsidRPr="00871460" w:rsidRDefault="00852DCC" w:rsidP="00852DCC">
      <w:pPr>
        <w:rPr>
          <w:color w:val="000000"/>
        </w:rPr>
      </w:pPr>
      <w:r w:rsidRPr="00871460">
        <w:rPr>
          <w:rFonts w:hint="eastAsia"/>
          <w:color w:val="000000"/>
          <w:lang w:eastAsia="zh-CN"/>
        </w:rPr>
        <w:t xml:space="preserve">　</w:t>
      </w:r>
      <w:r w:rsidRPr="00871460">
        <w:rPr>
          <w:rFonts w:hint="eastAsia"/>
          <w:color w:val="000000"/>
        </w:rPr>
        <w:t>大阪大学</w:t>
      </w:r>
      <w:r>
        <w:rPr>
          <w:rFonts w:hint="eastAsia"/>
          <w:color w:val="000000"/>
        </w:rPr>
        <w:t>工業会</w:t>
      </w:r>
      <w:r w:rsidRPr="00871460">
        <w:rPr>
          <w:rFonts w:hint="eastAsia"/>
          <w:color w:val="000000"/>
        </w:rPr>
        <w:t>機械工学系技術交流会の趣旨に賛同し、入会を申し込みます。</w:t>
      </w:r>
    </w:p>
    <w:p w14:paraId="2936DCA4" w14:textId="77777777" w:rsidR="00852DCC" w:rsidRPr="00871460" w:rsidRDefault="00852DCC" w:rsidP="00852DCC">
      <w:pPr>
        <w:jc w:val="right"/>
        <w:rPr>
          <w:color w:val="000000"/>
        </w:rPr>
      </w:pPr>
      <w:r w:rsidRPr="00871460">
        <w:rPr>
          <w:rFonts w:hint="eastAsia"/>
          <w:color w:val="000000"/>
        </w:rPr>
        <w:t xml:space="preserve">　　　　　　　　　　　　　　　　　　　　　　　　　　　　　　年　　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</w:rPr>
        <w:t xml:space="preserve">月　　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</w:rPr>
        <w:t>日</w:t>
      </w:r>
    </w:p>
    <w:p w14:paraId="38BB3E72" w14:textId="77777777" w:rsidR="00852DCC" w:rsidRPr="00871460" w:rsidRDefault="00852DCC" w:rsidP="00852DCC">
      <w:pPr>
        <w:ind w:leftChars="386" w:left="811"/>
        <w:rPr>
          <w:color w:val="000000"/>
        </w:rPr>
      </w:pPr>
      <w:r w:rsidRPr="00871460">
        <w:rPr>
          <w:rFonts w:hint="eastAsia"/>
          <w:color w:val="000000"/>
        </w:rPr>
        <w:t>会員名</w:t>
      </w:r>
      <w:r w:rsidRPr="00871460">
        <w:rPr>
          <w:rFonts w:hint="eastAsia"/>
          <w:color w:val="000000"/>
        </w:rPr>
        <w:t>(</w:t>
      </w:r>
      <w:r w:rsidRPr="00871460">
        <w:rPr>
          <w:rFonts w:hint="eastAsia"/>
          <w:color w:val="000000"/>
        </w:rPr>
        <w:t>企業名、企業の事業所名、または個人名</w:t>
      </w:r>
      <w:r w:rsidRPr="00871460">
        <w:rPr>
          <w:rFonts w:hint="eastAsia"/>
          <w:color w:val="000000"/>
        </w:rPr>
        <w:t>)</w:t>
      </w:r>
    </w:p>
    <w:p w14:paraId="02575E1B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6CC1D83F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6391C9B2" w14:textId="77777777" w:rsidR="00852DCC" w:rsidRPr="00871460" w:rsidRDefault="00852DCC" w:rsidP="00852DCC">
      <w:pPr>
        <w:ind w:leftChars="400" w:left="840" w:firstLineChars="250" w:firstLine="525"/>
        <w:rPr>
          <w:color w:val="000000"/>
        </w:rPr>
      </w:pPr>
      <w:r w:rsidRPr="00871460">
        <w:rPr>
          <w:rFonts w:hint="eastAsia"/>
          <w:color w:val="000000"/>
        </w:rPr>
        <w:t>（部課名）</w:t>
      </w:r>
    </w:p>
    <w:p w14:paraId="6AF3964A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1DD992EA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3EE5E291" w14:textId="77777777" w:rsidR="00852DCC" w:rsidRPr="00871460" w:rsidRDefault="00852DCC" w:rsidP="00852DCC">
      <w:pPr>
        <w:ind w:leftChars="400" w:left="840"/>
        <w:rPr>
          <w:color w:val="000000"/>
        </w:rPr>
      </w:pPr>
      <w:r w:rsidRPr="00871460">
        <w:rPr>
          <w:rFonts w:hint="eastAsia"/>
          <w:color w:val="000000"/>
        </w:rPr>
        <w:t xml:space="preserve">担当者役職・氏名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</w:t>
      </w:r>
    </w:p>
    <w:p w14:paraId="14319A10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4DF012EE" w14:textId="77777777" w:rsidR="00852DCC" w:rsidRPr="00871460" w:rsidRDefault="00852DCC" w:rsidP="00852DCC">
      <w:pPr>
        <w:ind w:leftChars="400" w:left="840"/>
        <w:rPr>
          <w:color w:val="000000"/>
        </w:rPr>
      </w:pPr>
      <w:r w:rsidRPr="00871460">
        <w:rPr>
          <w:rFonts w:hint="eastAsia"/>
          <w:color w:val="000000"/>
        </w:rPr>
        <w:t xml:space="preserve">連絡先住所　</w:t>
      </w:r>
      <w:r w:rsidRPr="00871460">
        <w:rPr>
          <w:rFonts w:hint="eastAsia"/>
          <w:color w:val="000000"/>
          <w:u w:val="single"/>
        </w:rPr>
        <w:t xml:space="preserve">〒　　　　　　　　　　　　　　　　　　　　　　　　</w:t>
      </w:r>
    </w:p>
    <w:p w14:paraId="0E131A5E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0DE73CD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</w:rPr>
        <w:t xml:space="preserve">  </w:t>
      </w:r>
    </w:p>
    <w:p w14:paraId="7B1538B9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782E1BBF" w14:textId="77777777" w:rsidR="00852DCC" w:rsidRPr="00871460" w:rsidRDefault="00852DCC" w:rsidP="00852DCC">
      <w:pPr>
        <w:ind w:leftChars="400" w:left="840"/>
        <w:rPr>
          <w:color w:val="000000"/>
          <w:u w:val="single"/>
          <w:lang w:eastAsia="zh-CN"/>
        </w:rPr>
      </w:pPr>
      <w:r w:rsidRPr="00871460">
        <w:rPr>
          <w:rFonts w:hint="eastAsia"/>
          <w:color w:val="000000"/>
          <w:lang w:eastAsia="zh-CN"/>
        </w:rPr>
        <w:t xml:space="preserve">電話番号　</w:t>
      </w:r>
      <w:r w:rsidRPr="00871460">
        <w:rPr>
          <w:rFonts w:hint="eastAsia"/>
          <w:color w:val="000000"/>
          <w:u w:val="single"/>
          <w:lang w:eastAsia="zh-CN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  <w:lang w:eastAsia="zh-CN"/>
        </w:rPr>
        <w:t xml:space="preserve">  </w:t>
      </w:r>
    </w:p>
    <w:p w14:paraId="1BEB690C" w14:textId="77777777" w:rsidR="00852DCC" w:rsidRPr="00871460" w:rsidRDefault="00852DCC" w:rsidP="00852DCC">
      <w:pPr>
        <w:ind w:leftChars="400" w:left="840"/>
        <w:rPr>
          <w:color w:val="000000"/>
          <w:lang w:eastAsia="zh-CN"/>
        </w:rPr>
      </w:pPr>
    </w:p>
    <w:p w14:paraId="3129B22C" w14:textId="77777777" w:rsidR="00852DCC" w:rsidRPr="00871460" w:rsidRDefault="00852DCC" w:rsidP="00852DCC">
      <w:pPr>
        <w:ind w:leftChars="400" w:left="840"/>
        <w:rPr>
          <w:color w:val="000000"/>
          <w:u w:val="single"/>
          <w:lang w:eastAsia="zh-CN"/>
        </w:rPr>
      </w:pPr>
      <w:r w:rsidRPr="00871460">
        <w:rPr>
          <w:rFonts w:hint="eastAsia"/>
          <w:color w:val="000000"/>
          <w:lang w:eastAsia="zh-CN"/>
        </w:rPr>
        <w:t>FAX</w:t>
      </w:r>
      <w:r w:rsidRPr="00871460">
        <w:rPr>
          <w:rFonts w:hint="eastAsia"/>
          <w:color w:val="000000"/>
          <w:lang w:eastAsia="zh-CN"/>
        </w:rPr>
        <w:t>番号</w:t>
      </w:r>
      <w:r w:rsidRPr="00871460">
        <w:rPr>
          <w:rFonts w:hint="eastAsia"/>
          <w:color w:val="000000"/>
          <w:lang w:eastAsia="zh-CN"/>
        </w:rPr>
        <w:t xml:space="preserve"> </w:t>
      </w:r>
      <w:r w:rsidRPr="00871460">
        <w:rPr>
          <w:rFonts w:hint="eastAsia"/>
          <w:color w:val="000000"/>
          <w:u w:val="single"/>
          <w:lang w:eastAsia="zh-CN"/>
        </w:rPr>
        <w:t xml:space="preserve">　　　　　　　　　　　　　　　　　　　　　　　　　　</w:t>
      </w:r>
    </w:p>
    <w:p w14:paraId="27A52065" w14:textId="77777777" w:rsidR="00852DCC" w:rsidRPr="00871460" w:rsidRDefault="00852DCC" w:rsidP="00852DCC">
      <w:pPr>
        <w:ind w:leftChars="400" w:left="840"/>
        <w:rPr>
          <w:color w:val="000000"/>
          <w:lang w:eastAsia="zh-CN"/>
        </w:rPr>
      </w:pPr>
    </w:p>
    <w:p w14:paraId="04D89770" w14:textId="77777777" w:rsidR="00852DCC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Email</w:t>
      </w:r>
      <w:r w:rsidRPr="00871460">
        <w:rPr>
          <w:rFonts w:hint="eastAsia"/>
          <w:color w:val="000000"/>
        </w:rPr>
        <w:t xml:space="preserve">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043667E0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</w:p>
    <w:p w14:paraId="363BBB17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Email</w:t>
      </w:r>
      <w:r w:rsidRPr="00871460">
        <w:rPr>
          <w:rFonts w:hint="eastAsia"/>
          <w:color w:val="000000"/>
        </w:rPr>
        <w:t xml:space="preserve">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2C853C78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0E6D9CA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会費の請求書の記載名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  <w:u w:val="single"/>
        </w:rPr>
        <w:t xml:space="preserve">　　　　　　　</w:t>
      </w:r>
      <w:r w:rsidRPr="00871460">
        <w:rPr>
          <w:rFonts w:hint="eastAsia"/>
          <w:color w:val="000000"/>
          <w:u w:val="single"/>
        </w:rPr>
        <w:t xml:space="preserve">   </w:t>
      </w:r>
      <w:r w:rsidRPr="00871460">
        <w:rPr>
          <w:rFonts w:hint="eastAsia"/>
          <w:color w:val="000000"/>
          <w:u w:val="single"/>
        </w:rPr>
        <w:t xml:space="preserve">　　　　　　　　　　　　</w:t>
      </w:r>
    </w:p>
    <w:p w14:paraId="1E1EF946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254DC707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会費の請求書の送付先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  <w:u w:val="single"/>
        </w:rPr>
        <w:t xml:space="preserve">〒　　　　　　</w:t>
      </w:r>
      <w:r w:rsidRPr="00871460">
        <w:rPr>
          <w:rFonts w:hint="eastAsia"/>
          <w:color w:val="000000"/>
          <w:u w:val="single"/>
        </w:rPr>
        <w:t xml:space="preserve">   </w:t>
      </w:r>
      <w:r w:rsidRPr="00871460">
        <w:rPr>
          <w:rFonts w:hint="eastAsia"/>
          <w:color w:val="000000"/>
          <w:u w:val="single"/>
        </w:rPr>
        <w:t xml:space="preserve">　　　　　　　　　　　　</w:t>
      </w:r>
    </w:p>
    <w:p w14:paraId="33D90DCB" w14:textId="77777777" w:rsidR="00852DCC" w:rsidRPr="00871460" w:rsidRDefault="00852DCC" w:rsidP="00852DCC">
      <w:pPr>
        <w:ind w:leftChars="409" w:left="859"/>
        <w:rPr>
          <w:color w:val="000000"/>
        </w:rPr>
      </w:pPr>
    </w:p>
    <w:p w14:paraId="28F2EBB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</w:rPr>
        <w:t xml:space="preserve">  </w:t>
      </w:r>
    </w:p>
    <w:p w14:paraId="0A4932C2" w14:textId="77777777" w:rsidR="00852DCC" w:rsidRPr="00871460" w:rsidRDefault="00852DCC" w:rsidP="00852DCC">
      <w:pPr>
        <w:ind w:leftChars="409" w:left="859"/>
        <w:rPr>
          <w:color w:val="000000"/>
        </w:rPr>
      </w:pPr>
    </w:p>
    <w:p w14:paraId="352CF233" w14:textId="77777777" w:rsidR="00852DCC" w:rsidRDefault="00852DCC" w:rsidP="00852DCC">
      <w:pPr>
        <w:ind w:firstLineChars="400" w:firstLine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紹介した教員名</w:t>
      </w:r>
      <w:r w:rsidRPr="00871460"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                     </w:t>
      </w:r>
      <w:r>
        <w:rPr>
          <w:rFonts w:hint="eastAsia"/>
          <w:color w:val="000000"/>
          <w:u w:val="single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　　</w:t>
      </w:r>
    </w:p>
    <w:p w14:paraId="4C7F1E17" w14:textId="77777777" w:rsidR="00087A4D" w:rsidRPr="00852DCC" w:rsidRDefault="00087A4D" w:rsidP="00852DCC"/>
    <w:sectPr w:rsidR="00087A4D" w:rsidRPr="00852DCC" w:rsidSect="00E07F52">
      <w:pgSz w:w="11906" w:h="16838"/>
      <w:pgMar w:top="1440" w:right="1416" w:bottom="1440" w:left="152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DD127" w14:textId="77777777" w:rsidR="003F7B37" w:rsidRDefault="003F7B37" w:rsidP="00140B85">
      <w:r>
        <w:separator/>
      </w:r>
    </w:p>
  </w:endnote>
  <w:endnote w:type="continuationSeparator" w:id="0">
    <w:p w14:paraId="633DD50E" w14:textId="77777777" w:rsidR="003F7B37" w:rsidRDefault="003F7B37" w:rsidP="00140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.瓢..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2FE43" w14:textId="77777777" w:rsidR="003F7B37" w:rsidRDefault="003F7B37" w:rsidP="00140B85">
      <w:r>
        <w:separator/>
      </w:r>
    </w:p>
  </w:footnote>
  <w:footnote w:type="continuationSeparator" w:id="0">
    <w:p w14:paraId="1B946C7D" w14:textId="77777777" w:rsidR="003F7B37" w:rsidRDefault="003F7B37" w:rsidP="00140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B649A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27207"/>
    <w:multiLevelType w:val="hybridMultilevel"/>
    <w:tmpl w:val="754201F6"/>
    <w:lvl w:ilvl="0" w:tplc="D844323C">
      <w:numFmt w:val="bullet"/>
      <w:lvlText w:val="◇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hint="eastAsia"/>
      </w:rPr>
    </w:lvl>
    <w:lvl w:ilvl="1" w:tplc="B290E21A" w:tentative="1">
      <w:start w:val="1"/>
      <w:numFmt w:val="bullet"/>
      <w:lvlText w:val="o"/>
      <w:lvlJc w:val="left"/>
      <w:pPr>
        <w:tabs>
          <w:tab w:val="num" w:pos="1290"/>
        </w:tabs>
        <w:ind w:left="1290" w:hanging="360"/>
      </w:pPr>
      <w:rPr>
        <w:rFonts w:ascii="Courier New" w:hAnsi="Courier New" w:hint="default"/>
      </w:rPr>
    </w:lvl>
    <w:lvl w:ilvl="2" w:tplc="84E00696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FE943D7E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62CA64AC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A00A49B8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A4BC28F4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801C5866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9F8401E4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2" w15:restartNumberingAfterBreak="0">
    <w:nsid w:val="0EF92143"/>
    <w:multiLevelType w:val="hybridMultilevel"/>
    <w:tmpl w:val="822EAA66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F07CC9"/>
    <w:multiLevelType w:val="hybridMultilevel"/>
    <w:tmpl w:val="289E88BE"/>
    <w:lvl w:ilvl="0" w:tplc="0409000B">
      <w:start w:val="1"/>
      <w:numFmt w:val="bullet"/>
      <w:lvlText w:val="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15" w:hanging="420"/>
      </w:pPr>
      <w:rPr>
        <w:rFonts w:ascii="Wingdings" w:hAnsi="Wingdings" w:hint="default"/>
      </w:rPr>
    </w:lvl>
  </w:abstractNum>
  <w:abstractNum w:abstractNumId="4" w15:restartNumberingAfterBreak="0">
    <w:nsid w:val="19D419B3"/>
    <w:multiLevelType w:val="hybridMultilevel"/>
    <w:tmpl w:val="2C8662D4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025433A"/>
    <w:multiLevelType w:val="hybridMultilevel"/>
    <w:tmpl w:val="7D5A8332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78678869">
    <w:abstractNumId w:val="1"/>
  </w:num>
  <w:num w:numId="2" w16cid:durableId="1261372062">
    <w:abstractNumId w:val="0"/>
  </w:num>
  <w:num w:numId="3" w16cid:durableId="1553225583">
    <w:abstractNumId w:val="3"/>
  </w:num>
  <w:num w:numId="4" w16cid:durableId="417138054">
    <w:abstractNumId w:val="5"/>
  </w:num>
  <w:num w:numId="5" w16cid:durableId="164974983">
    <w:abstractNumId w:val="4"/>
  </w:num>
  <w:num w:numId="6" w16cid:durableId="1996833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ja-JP" w:vendorID="64" w:dllVersion="0" w:nlCheck="1" w:checkStyle="1"/>
  <w:activeWritingStyle w:appName="MSWord" w:lang="ja-JP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drawingGridHorizontalSpacing w:val="109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FksZGZoaWhkaW5ko6SsGpxcWZ+XkgBSa1ACiEteYsAAAA"/>
  </w:docVars>
  <w:rsids>
    <w:rsidRoot w:val="00EC47AC"/>
    <w:rsid w:val="00000DAD"/>
    <w:rsid w:val="00006831"/>
    <w:rsid w:val="00011D4F"/>
    <w:rsid w:val="00012061"/>
    <w:rsid w:val="0001285D"/>
    <w:rsid w:val="00020383"/>
    <w:rsid w:val="000223DC"/>
    <w:rsid w:val="00030548"/>
    <w:rsid w:val="00031BCA"/>
    <w:rsid w:val="0003226D"/>
    <w:rsid w:val="00036DE8"/>
    <w:rsid w:val="00037A3C"/>
    <w:rsid w:val="00040946"/>
    <w:rsid w:val="000419C1"/>
    <w:rsid w:val="000424DE"/>
    <w:rsid w:val="00043484"/>
    <w:rsid w:val="00046A07"/>
    <w:rsid w:val="000506F0"/>
    <w:rsid w:val="00050879"/>
    <w:rsid w:val="00050A75"/>
    <w:rsid w:val="000606D5"/>
    <w:rsid w:val="00062B19"/>
    <w:rsid w:val="00066D07"/>
    <w:rsid w:val="00075C49"/>
    <w:rsid w:val="00077A9A"/>
    <w:rsid w:val="00077A9F"/>
    <w:rsid w:val="00080D70"/>
    <w:rsid w:val="000844FC"/>
    <w:rsid w:val="00084CE5"/>
    <w:rsid w:val="00087A4D"/>
    <w:rsid w:val="00090C34"/>
    <w:rsid w:val="00094342"/>
    <w:rsid w:val="00094589"/>
    <w:rsid w:val="000952CB"/>
    <w:rsid w:val="000A2085"/>
    <w:rsid w:val="000A4D54"/>
    <w:rsid w:val="000C51A9"/>
    <w:rsid w:val="000C530E"/>
    <w:rsid w:val="000D0D05"/>
    <w:rsid w:val="000D1FF6"/>
    <w:rsid w:val="000D28DB"/>
    <w:rsid w:val="000D2941"/>
    <w:rsid w:val="000D3A8C"/>
    <w:rsid w:val="000E0A91"/>
    <w:rsid w:val="000F1225"/>
    <w:rsid w:val="000F7DC4"/>
    <w:rsid w:val="00107EEF"/>
    <w:rsid w:val="0011762D"/>
    <w:rsid w:val="00127D8F"/>
    <w:rsid w:val="001347B8"/>
    <w:rsid w:val="00140651"/>
    <w:rsid w:val="00140B85"/>
    <w:rsid w:val="00141E4C"/>
    <w:rsid w:val="001433D0"/>
    <w:rsid w:val="00151A84"/>
    <w:rsid w:val="001545F6"/>
    <w:rsid w:val="001570A2"/>
    <w:rsid w:val="001578BC"/>
    <w:rsid w:val="001629B8"/>
    <w:rsid w:val="0017153A"/>
    <w:rsid w:val="00172335"/>
    <w:rsid w:val="00174763"/>
    <w:rsid w:val="0019077E"/>
    <w:rsid w:val="00191633"/>
    <w:rsid w:val="00195E8F"/>
    <w:rsid w:val="001976ED"/>
    <w:rsid w:val="001A1288"/>
    <w:rsid w:val="001A552A"/>
    <w:rsid w:val="001B0848"/>
    <w:rsid w:val="001B0E07"/>
    <w:rsid w:val="001B27E7"/>
    <w:rsid w:val="001C1343"/>
    <w:rsid w:val="001D002C"/>
    <w:rsid w:val="001D3304"/>
    <w:rsid w:val="001D5543"/>
    <w:rsid w:val="001E5192"/>
    <w:rsid w:val="001E7E6C"/>
    <w:rsid w:val="00201BB6"/>
    <w:rsid w:val="002048D9"/>
    <w:rsid w:val="002055C1"/>
    <w:rsid w:val="00205725"/>
    <w:rsid w:val="002072EA"/>
    <w:rsid w:val="0022359F"/>
    <w:rsid w:val="002313D9"/>
    <w:rsid w:val="0023339D"/>
    <w:rsid w:val="00236CEA"/>
    <w:rsid w:val="002371C5"/>
    <w:rsid w:val="00242157"/>
    <w:rsid w:val="00245A53"/>
    <w:rsid w:val="0027497E"/>
    <w:rsid w:val="00276AED"/>
    <w:rsid w:val="00285483"/>
    <w:rsid w:val="00293850"/>
    <w:rsid w:val="002A71BA"/>
    <w:rsid w:val="002B26D2"/>
    <w:rsid w:val="002B5301"/>
    <w:rsid w:val="002B6196"/>
    <w:rsid w:val="002C2897"/>
    <w:rsid w:val="002C3781"/>
    <w:rsid w:val="002C38DA"/>
    <w:rsid w:val="002D6B5A"/>
    <w:rsid w:val="002E0D6C"/>
    <w:rsid w:val="002F518B"/>
    <w:rsid w:val="003020EC"/>
    <w:rsid w:val="00304DFD"/>
    <w:rsid w:val="00305ADD"/>
    <w:rsid w:val="003071AD"/>
    <w:rsid w:val="00307507"/>
    <w:rsid w:val="00307B23"/>
    <w:rsid w:val="00313591"/>
    <w:rsid w:val="0031381C"/>
    <w:rsid w:val="00320534"/>
    <w:rsid w:val="003339F8"/>
    <w:rsid w:val="00334B35"/>
    <w:rsid w:val="003372B1"/>
    <w:rsid w:val="00345BD8"/>
    <w:rsid w:val="00346192"/>
    <w:rsid w:val="0036501D"/>
    <w:rsid w:val="00365521"/>
    <w:rsid w:val="003736B0"/>
    <w:rsid w:val="00375661"/>
    <w:rsid w:val="00383B15"/>
    <w:rsid w:val="00384741"/>
    <w:rsid w:val="003916FF"/>
    <w:rsid w:val="00393BBE"/>
    <w:rsid w:val="00394A59"/>
    <w:rsid w:val="0039623D"/>
    <w:rsid w:val="003A1794"/>
    <w:rsid w:val="003A227F"/>
    <w:rsid w:val="003B1788"/>
    <w:rsid w:val="003B5639"/>
    <w:rsid w:val="003B714D"/>
    <w:rsid w:val="003C30F5"/>
    <w:rsid w:val="003C5885"/>
    <w:rsid w:val="003D2F8A"/>
    <w:rsid w:val="003D3BA3"/>
    <w:rsid w:val="003D6C88"/>
    <w:rsid w:val="003E506C"/>
    <w:rsid w:val="003F0AC4"/>
    <w:rsid w:val="003F6AF9"/>
    <w:rsid w:val="003F7B37"/>
    <w:rsid w:val="00401E62"/>
    <w:rsid w:val="004043CF"/>
    <w:rsid w:val="00405A84"/>
    <w:rsid w:val="00417037"/>
    <w:rsid w:val="0042378B"/>
    <w:rsid w:val="00425083"/>
    <w:rsid w:val="004355FE"/>
    <w:rsid w:val="00442572"/>
    <w:rsid w:val="00444749"/>
    <w:rsid w:val="0044525B"/>
    <w:rsid w:val="004466A7"/>
    <w:rsid w:val="00460497"/>
    <w:rsid w:val="00463E34"/>
    <w:rsid w:val="004765A0"/>
    <w:rsid w:val="0048261D"/>
    <w:rsid w:val="00485418"/>
    <w:rsid w:val="004877A7"/>
    <w:rsid w:val="00495675"/>
    <w:rsid w:val="004A040B"/>
    <w:rsid w:val="004A0B0A"/>
    <w:rsid w:val="004A203F"/>
    <w:rsid w:val="004A4732"/>
    <w:rsid w:val="004A7EE5"/>
    <w:rsid w:val="004B2BDB"/>
    <w:rsid w:val="004B4A33"/>
    <w:rsid w:val="004C15D3"/>
    <w:rsid w:val="004C6116"/>
    <w:rsid w:val="004E1466"/>
    <w:rsid w:val="004E6A89"/>
    <w:rsid w:val="005068A1"/>
    <w:rsid w:val="00510569"/>
    <w:rsid w:val="00512925"/>
    <w:rsid w:val="005137E4"/>
    <w:rsid w:val="00522609"/>
    <w:rsid w:val="0052507D"/>
    <w:rsid w:val="0052717D"/>
    <w:rsid w:val="00530D2C"/>
    <w:rsid w:val="00532D49"/>
    <w:rsid w:val="00534F48"/>
    <w:rsid w:val="00540BA4"/>
    <w:rsid w:val="005429B9"/>
    <w:rsid w:val="00546C21"/>
    <w:rsid w:val="00551AEC"/>
    <w:rsid w:val="00563196"/>
    <w:rsid w:val="00566EDC"/>
    <w:rsid w:val="00574D01"/>
    <w:rsid w:val="00575661"/>
    <w:rsid w:val="00576B48"/>
    <w:rsid w:val="00576D77"/>
    <w:rsid w:val="00577288"/>
    <w:rsid w:val="00582ED1"/>
    <w:rsid w:val="00587E96"/>
    <w:rsid w:val="005940B5"/>
    <w:rsid w:val="005979E1"/>
    <w:rsid w:val="00597D2A"/>
    <w:rsid w:val="005A2614"/>
    <w:rsid w:val="005A38A6"/>
    <w:rsid w:val="005A3C2D"/>
    <w:rsid w:val="005A7DF0"/>
    <w:rsid w:val="005B0658"/>
    <w:rsid w:val="005B303D"/>
    <w:rsid w:val="005C0214"/>
    <w:rsid w:val="005C15AF"/>
    <w:rsid w:val="005C4F86"/>
    <w:rsid w:val="005D265A"/>
    <w:rsid w:val="005E2629"/>
    <w:rsid w:val="005E542A"/>
    <w:rsid w:val="005F036D"/>
    <w:rsid w:val="006041B1"/>
    <w:rsid w:val="00612E3E"/>
    <w:rsid w:val="00615580"/>
    <w:rsid w:val="006166C6"/>
    <w:rsid w:val="0062124F"/>
    <w:rsid w:val="006225F2"/>
    <w:rsid w:val="006265C7"/>
    <w:rsid w:val="00627EA2"/>
    <w:rsid w:val="00631BD0"/>
    <w:rsid w:val="00634F25"/>
    <w:rsid w:val="0064370F"/>
    <w:rsid w:val="00646387"/>
    <w:rsid w:val="006525E5"/>
    <w:rsid w:val="00652A6E"/>
    <w:rsid w:val="00652E31"/>
    <w:rsid w:val="00661EED"/>
    <w:rsid w:val="00666480"/>
    <w:rsid w:val="00686A57"/>
    <w:rsid w:val="006927FE"/>
    <w:rsid w:val="00692A8B"/>
    <w:rsid w:val="00696A36"/>
    <w:rsid w:val="006A29D0"/>
    <w:rsid w:val="006B428C"/>
    <w:rsid w:val="006B512D"/>
    <w:rsid w:val="006D2807"/>
    <w:rsid w:val="006D454B"/>
    <w:rsid w:val="006D7E6F"/>
    <w:rsid w:val="006F35D2"/>
    <w:rsid w:val="00707126"/>
    <w:rsid w:val="0071514A"/>
    <w:rsid w:val="00715A95"/>
    <w:rsid w:val="007300AA"/>
    <w:rsid w:val="00730AAE"/>
    <w:rsid w:val="00743F95"/>
    <w:rsid w:val="007452F7"/>
    <w:rsid w:val="007466F5"/>
    <w:rsid w:val="007659AC"/>
    <w:rsid w:val="007855BC"/>
    <w:rsid w:val="00786848"/>
    <w:rsid w:val="0079106C"/>
    <w:rsid w:val="0079300B"/>
    <w:rsid w:val="007B00CB"/>
    <w:rsid w:val="007C1CBB"/>
    <w:rsid w:val="007C556F"/>
    <w:rsid w:val="007E06C1"/>
    <w:rsid w:val="007F0829"/>
    <w:rsid w:val="00806A41"/>
    <w:rsid w:val="00821030"/>
    <w:rsid w:val="0082503C"/>
    <w:rsid w:val="00834BB4"/>
    <w:rsid w:val="00835CF3"/>
    <w:rsid w:val="008361E4"/>
    <w:rsid w:val="0083727A"/>
    <w:rsid w:val="00841C7F"/>
    <w:rsid w:val="0084663D"/>
    <w:rsid w:val="00852DCC"/>
    <w:rsid w:val="008542F5"/>
    <w:rsid w:val="00856FE5"/>
    <w:rsid w:val="008604EC"/>
    <w:rsid w:val="00865578"/>
    <w:rsid w:val="00871460"/>
    <w:rsid w:val="00872F7D"/>
    <w:rsid w:val="00874CDA"/>
    <w:rsid w:val="0088019E"/>
    <w:rsid w:val="00885600"/>
    <w:rsid w:val="008873C4"/>
    <w:rsid w:val="0089196B"/>
    <w:rsid w:val="00892ED0"/>
    <w:rsid w:val="00893884"/>
    <w:rsid w:val="008A5611"/>
    <w:rsid w:val="008A76C6"/>
    <w:rsid w:val="008A77E6"/>
    <w:rsid w:val="008B3148"/>
    <w:rsid w:val="008C2B0A"/>
    <w:rsid w:val="008C3ABB"/>
    <w:rsid w:val="008D0D4C"/>
    <w:rsid w:val="008D2489"/>
    <w:rsid w:val="008D67B5"/>
    <w:rsid w:val="008E03F5"/>
    <w:rsid w:val="008E2FBC"/>
    <w:rsid w:val="008E4B20"/>
    <w:rsid w:val="008F1BEB"/>
    <w:rsid w:val="009015D8"/>
    <w:rsid w:val="0090428E"/>
    <w:rsid w:val="00911B74"/>
    <w:rsid w:val="009128DE"/>
    <w:rsid w:val="00936ACD"/>
    <w:rsid w:val="00937D77"/>
    <w:rsid w:val="00954E1A"/>
    <w:rsid w:val="009566E7"/>
    <w:rsid w:val="00960013"/>
    <w:rsid w:val="00960C1F"/>
    <w:rsid w:val="00961DEF"/>
    <w:rsid w:val="00961F91"/>
    <w:rsid w:val="0097131A"/>
    <w:rsid w:val="00972EEA"/>
    <w:rsid w:val="00974FC7"/>
    <w:rsid w:val="009852A4"/>
    <w:rsid w:val="00987A87"/>
    <w:rsid w:val="00990561"/>
    <w:rsid w:val="00992DC1"/>
    <w:rsid w:val="0099423D"/>
    <w:rsid w:val="009A4C0F"/>
    <w:rsid w:val="009B01E3"/>
    <w:rsid w:val="009B7B79"/>
    <w:rsid w:val="009C1BD6"/>
    <w:rsid w:val="009C65E6"/>
    <w:rsid w:val="009D2D40"/>
    <w:rsid w:val="009F0CE6"/>
    <w:rsid w:val="009F6809"/>
    <w:rsid w:val="00A00DA9"/>
    <w:rsid w:val="00A021BC"/>
    <w:rsid w:val="00A16B23"/>
    <w:rsid w:val="00A177A1"/>
    <w:rsid w:val="00A21E98"/>
    <w:rsid w:val="00A25896"/>
    <w:rsid w:val="00A3288E"/>
    <w:rsid w:val="00A33D8D"/>
    <w:rsid w:val="00A44452"/>
    <w:rsid w:val="00A52E15"/>
    <w:rsid w:val="00A5319F"/>
    <w:rsid w:val="00A534D3"/>
    <w:rsid w:val="00A54582"/>
    <w:rsid w:val="00A628D1"/>
    <w:rsid w:val="00A72C02"/>
    <w:rsid w:val="00A73431"/>
    <w:rsid w:val="00A74F64"/>
    <w:rsid w:val="00A80953"/>
    <w:rsid w:val="00A87F26"/>
    <w:rsid w:val="00A93747"/>
    <w:rsid w:val="00A96557"/>
    <w:rsid w:val="00A97BE3"/>
    <w:rsid w:val="00AA1533"/>
    <w:rsid w:val="00AC3146"/>
    <w:rsid w:val="00AC3900"/>
    <w:rsid w:val="00AC4E0E"/>
    <w:rsid w:val="00AC6BC9"/>
    <w:rsid w:val="00AC7FE8"/>
    <w:rsid w:val="00AD4E7F"/>
    <w:rsid w:val="00AE37FD"/>
    <w:rsid w:val="00AE7CA0"/>
    <w:rsid w:val="00AF19C5"/>
    <w:rsid w:val="00AF468F"/>
    <w:rsid w:val="00B1275B"/>
    <w:rsid w:val="00B16DBA"/>
    <w:rsid w:val="00B22341"/>
    <w:rsid w:val="00B22D4D"/>
    <w:rsid w:val="00B26934"/>
    <w:rsid w:val="00B26977"/>
    <w:rsid w:val="00B32950"/>
    <w:rsid w:val="00B344AB"/>
    <w:rsid w:val="00B34FFF"/>
    <w:rsid w:val="00B372D1"/>
    <w:rsid w:val="00B41D26"/>
    <w:rsid w:val="00B50211"/>
    <w:rsid w:val="00B50788"/>
    <w:rsid w:val="00B6356C"/>
    <w:rsid w:val="00B73455"/>
    <w:rsid w:val="00B810E8"/>
    <w:rsid w:val="00B844A9"/>
    <w:rsid w:val="00B85C44"/>
    <w:rsid w:val="00B86E9A"/>
    <w:rsid w:val="00B91CCE"/>
    <w:rsid w:val="00B94ACF"/>
    <w:rsid w:val="00BA225E"/>
    <w:rsid w:val="00BB70CA"/>
    <w:rsid w:val="00BC36EE"/>
    <w:rsid w:val="00BD00B5"/>
    <w:rsid w:val="00BD0200"/>
    <w:rsid w:val="00BD629A"/>
    <w:rsid w:val="00BD75C3"/>
    <w:rsid w:val="00BE0307"/>
    <w:rsid w:val="00BE76EE"/>
    <w:rsid w:val="00BF480F"/>
    <w:rsid w:val="00BF58ED"/>
    <w:rsid w:val="00C15444"/>
    <w:rsid w:val="00C15490"/>
    <w:rsid w:val="00C323CA"/>
    <w:rsid w:val="00C37B08"/>
    <w:rsid w:val="00C4199B"/>
    <w:rsid w:val="00C543CB"/>
    <w:rsid w:val="00C54D03"/>
    <w:rsid w:val="00C72240"/>
    <w:rsid w:val="00C73097"/>
    <w:rsid w:val="00C7376B"/>
    <w:rsid w:val="00C73C84"/>
    <w:rsid w:val="00C802DB"/>
    <w:rsid w:val="00C93538"/>
    <w:rsid w:val="00C95FAA"/>
    <w:rsid w:val="00CA77DB"/>
    <w:rsid w:val="00CC0993"/>
    <w:rsid w:val="00CC2C0C"/>
    <w:rsid w:val="00CC71E3"/>
    <w:rsid w:val="00CD3EAF"/>
    <w:rsid w:val="00CF53B7"/>
    <w:rsid w:val="00D04B31"/>
    <w:rsid w:val="00D12985"/>
    <w:rsid w:val="00D152AF"/>
    <w:rsid w:val="00D16459"/>
    <w:rsid w:val="00D2247C"/>
    <w:rsid w:val="00D22D4C"/>
    <w:rsid w:val="00D23402"/>
    <w:rsid w:val="00D315F7"/>
    <w:rsid w:val="00D424D8"/>
    <w:rsid w:val="00D459DA"/>
    <w:rsid w:val="00D51BA0"/>
    <w:rsid w:val="00D55328"/>
    <w:rsid w:val="00D614D2"/>
    <w:rsid w:val="00D7193C"/>
    <w:rsid w:val="00D748E3"/>
    <w:rsid w:val="00D769D4"/>
    <w:rsid w:val="00D91125"/>
    <w:rsid w:val="00DA3D30"/>
    <w:rsid w:val="00DA4591"/>
    <w:rsid w:val="00DA7665"/>
    <w:rsid w:val="00DB0070"/>
    <w:rsid w:val="00DB075B"/>
    <w:rsid w:val="00DC6C7A"/>
    <w:rsid w:val="00DD1CA1"/>
    <w:rsid w:val="00DD3D36"/>
    <w:rsid w:val="00DD6298"/>
    <w:rsid w:val="00DE092B"/>
    <w:rsid w:val="00E00018"/>
    <w:rsid w:val="00E0039E"/>
    <w:rsid w:val="00E07F52"/>
    <w:rsid w:val="00E25270"/>
    <w:rsid w:val="00E31832"/>
    <w:rsid w:val="00E353AB"/>
    <w:rsid w:val="00E36565"/>
    <w:rsid w:val="00E368D5"/>
    <w:rsid w:val="00E40D4D"/>
    <w:rsid w:val="00E430DD"/>
    <w:rsid w:val="00E45B98"/>
    <w:rsid w:val="00E467C4"/>
    <w:rsid w:val="00E46AD7"/>
    <w:rsid w:val="00E47FC5"/>
    <w:rsid w:val="00E52F3C"/>
    <w:rsid w:val="00E5386F"/>
    <w:rsid w:val="00E5510D"/>
    <w:rsid w:val="00E64CF3"/>
    <w:rsid w:val="00E839B5"/>
    <w:rsid w:val="00E84BCD"/>
    <w:rsid w:val="00E911DF"/>
    <w:rsid w:val="00EA067B"/>
    <w:rsid w:val="00EB1332"/>
    <w:rsid w:val="00EC2D0F"/>
    <w:rsid w:val="00EC47AC"/>
    <w:rsid w:val="00EC65CC"/>
    <w:rsid w:val="00ED249C"/>
    <w:rsid w:val="00ED2A1F"/>
    <w:rsid w:val="00ED36A7"/>
    <w:rsid w:val="00EE3DAE"/>
    <w:rsid w:val="00F012AE"/>
    <w:rsid w:val="00F04EAF"/>
    <w:rsid w:val="00F05B43"/>
    <w:rsid w:val="00F135A1"/>
    <w:rsid w:val="00F245B2"/>
    <w:rsid w:val="00F32BCB"/>
    <w:rsid w:val="00F657FA"/>
    <w:rsid w:val="00F6581B"/>
    <w:rsid w:val="00F735C5"/>
    <w:rsid w:val="00F76495"/>
    <w:rsid w:val="00F84FF5"/>
    <w:rsid w:val="00F9524E"/>
    <w:rsid w:val="00FB1773"/>
    <w:rsid w:val="00FB1A7D"/>
    <w:rsid w:val="00FB7D74"/>
    <w:rsid w:val="00FC0DBF"/>
    <w:rsid w:val="00FC333B"/>
    <w:rsid w:val="00FD31A5"/>
    <w:rsid w:val="00FD4E60"/>
    <w:rsid w:val="00FF0FAB"/>
    <w:rsid w:val="00FF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6520F8"/>
  <w15:chartTrackingRefBased/>
  <w15:docId w15:val="{783A76D5-09AC-4F52-8FC5-67CBEF745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6EDC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C95FAA"/>
  </w:style>
  <w:style w:type="paragraph" w:styleId="a4">
    <w:name w:val="Closing"/>
    <w:basedOn w:val="a"/>
    <w:rsid w:val="00C95FAA"/>
    <w:pPr>
      <w:ind w:left="4252"/>
    </w:pPr>
  </w:style>
  <w:style w:type="paragraph" w:styleId="a5">
    <w:name w:val="Body Text Indent"/>
    <w:basedOn w:val="a"/>
    <w:link w:val="a6"/>
    <w:rsid w:val="00C95FAA"/>
    <w:pPr>
      <w:ind w:left="540"/>
    </w:pPr>
    <w:rPr>
      <w:sz w:val="22"/>
    </w:rPr>
  </w:style>
  <w:style w:type="paragraph" w:styleId="a7">
    <w:name w:val="Body Text"/>
    <w:basedOn w:val="a"/>
    <w:rsid w:val="00C95FAA"/>
    <w:rPr>
      <w:sz w:val="20"/>
    </w:rPr>
  </w:style>
  <w:style w:type="paragraph" w:styleId="HTML">
    <w:name w:val="HTML Preformatted"/>
    <w:basedOn w:val="a"/>
    <w:link w:val="HTML0"/>
    <w:uiPriority w:val="99"/>
    <w:rsid w:val="00C95F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a8">
    <w:name w:val="Balloon Text"/>
    <w:basedOn w:val="a"/>
    <w:semiHidden/>
    <w:rsid w:val="00C95FAA"/>
    <w:rPr>
      <w:rFonts w:ascii="Arial" w:eastAsia="ＭＳ ゴシック" w:hAnsi="Arial"/>
      <w:sz w:val="18"/>
      <w:szCs w:val="18"/>
    </w:rPr>
  </w:style>
  <w:style w:type="paragraph" w:styleId="a9">
    <w:name w:val="header"/>
    <w:basedOn w:val="a"/>
    <w:link w:val="aa"/>
    <w:rsid w:val="00140B8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a">
    <w:name w:val="ヘッダー (文字)"/>
    <w:link w:val="a9"/>
    <w:rsid w:val="00140B85"/>
    <w:rPr>
      <w:kern w:val="2"/>
      <w:sz w:val="21"/>
    </w:rPr>
  </w:style>
  <w:style w:type="paragraph" w:styleId="ab">
    <w:name w:val="footer"/>
    <w:basedOn w:val="a"/>
    <w:link w:val="ac"/>
    <w:rsid w:val="00140B8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c">
    <w:name w:val="フッター (文字)"/>
    <w:link w:val="ab"/>
    <w:rsid w:val="00140B85"/>
    <w:rPr>
      <w:kern w:val="2"/>
      <w:sz w:val="21"/>
    </w:rPr>
  </w:style>
  <w:style w:type="character" w:styleId="ad">
    <w:name w:val="Hyperlink"/>
    <w:rsid w:val="001B0E07"/>
    <w:rPr>
      <w:color w:val="0000FF"/>
      <w:u w:val="single"/>
    </w:rPr>
  </w:style>
  <w:style w:type="character" w:styleId="ae">
    <w:name w:val="annotation reference"/>
    <w:rsid w:val="00E5510D"/>
    <w:rPr>
      <w:sz w:val="18"/>
      <w:szCs w:val="18"/>
    </w:rPr>
  </w:style>
  <w:style w:type="paragraph" w:styleId="af">
    <w:name w:val="annotation text"/>
    <w:basedOn w:val="a"/>
    <w:link w:val="af0"/>
    <w:rsid w:val="00E5510D"/>
    <w:pPr>
      <w:jc w:val="left"/>
    </w:pPr>
    <w:rPr>
      <w:lang w:val="x-none" w:eastAsia="x-none"/>
    </w:rPr>
  </w:style>
  <w:style w:type="character" w:customStyle="1" w:styleId="af0">
    <w:name w:val="コメント文字列 (文字)"/>
    <w:link w:val="af"/>
    <w:rsid w:val="00E5510D"/>
    <w:rPr>
      <w:kern w:val="2"/>
      <w:sz w:val="21"/>
    </w:rPr>
  </w:style>
  <w:style w:type="paragraph" w:styleId="af1">
    <w:name w:val="annotation subject"/>
    <w:basedOn w:val="af"/>
    <w:next w:val="af"/>
    <w:link w:val="af2"/>
    <w:rsid w:val="00E5510D"/>
    <w:rPr>
      <w:b/>
      <w:bCs/>
    </w:rPr>
  </w:style>
  <w:style w:type="character" w:customStyle="1" w:styleId="af2">
    <w:name w:val="コメント内容 (文字)"/>
    <w:link w:val="af1"/>
    <w:rsid w:val="00E5510D"/>
    <w:rPr>
      <w:b/>
      <w:bCs/>
      <w:kern w:val="2"/>
      <w:sz w:val="21"/>
    </w:rPr>
  </w:style>
  <w:style w:type="character" w:customStyle="1" w:styleId="a6">
    <w:name w:val="本文インデント (文字)"/>
    <w:link w:val="a5"/>
    <w:rsid w:val="00D51BA0"/>
    <w:rPr>
      <w:kern w:val="2"/>
      <w:sz w:val="22"/>
    </w:rPr>
  </w:style>
  <w:style w:type="paragraph" w:styleId="af3">
    <w:name w:val="Revision"/>
    <w:hidden/>
    <w:uiPriority w:val="71"/>
    <w:rsid w:val="00D51BA0"/>
    <w:rPr>
      <w:kern w:val="2"/>
      <w:sz w:val="21"/>
    </w:rPr>
  </w:style>
  <w:style w:type="character" w:customStyle="1" w:styleId="HTML0">
    <w:name w:val="HTML 書式付き (文字)"/>
    <w:link w:val="HTML"/>
    <w:uiPriority w:val="99"/>
    <w:rsid w:val="005429B9"/>
    <w:rPr>
      <w:rFonts w:ascii="ＭＳ ゴシック" w:eastAsia="ＭＳ ゴシック" w:hAnsi="ＭＳ ゴシック" w:cs="ＭＳ ゴシック"/>
      <w:sz w:val="24"/>
      <w:szCs w:val="24"/>
    </w:rPr>
  </w:style>
  <w:style w:type="paragraph" w:styleId="af4">
    <w:name w:val="List Paragraph"/>
    <w:basedOn w:val="a"/>
    <w:uiPriority w:val="34"/>
    <w:qFormat/>
    <w:rsid w:val="00066D07"/>
    <w:pPr>
      <w:ind w:leftChars="400" w:left="840"/>
    </w:pPr>
  </w:style>
  <w:style w:type="paragraph" w:customStyle="1" w:styleId="Default">
    <w:name w:val="Default"/>
    <w:rsid w:val="00587E96"/>
    <w:pPr>
      <w:widowControl w:val="0"/>
      <w:autoSpaceDE w:val="0"/>
      <w:autoSpaceDN w:val="0"/>
      <w:adjustRightInd w:val="0"/>
    </w:pPr>
    <w:rPr>
      <w:rFonts w:ascii="ＭＳ .瓢.." w:eastAsia="ＭＳ .瓢.." w:cs="ＭＳ .瓢..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7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8D0A0C-8CB2-4565-BBE0-8BC91F4F5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阪大学機械工学系技術交流会　入会申込書</vt:lpstr>
      <vt:lpstr>平成12年8月</vt:lpstr>
    </vt:vector>
  </TitlesOfParts>
  <Company>稲葉研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阪大学機械工学系技術交流会　入会申込書</dc:title>
  <dc:subject/>
  <dc:creator>noda</dc:creator>
  <cp:keywords/>
  <cp:lastModifiedBy>森　直樹</cp:lastModifiedBy>
  <cp:revision>5</cp:revision>
  <cp:lastPrinted>2019-07-11T05:30:00Z</cp:lastPrinted>
  <dcterms:created xsi:type="dcterms:W3CDTF">2023-04-18T06:56:00Z</dcterms:created>
  <dcterms:modified xsi:type="dcterms:W3CDTF">2026-05-28T08:58:00Z</dcterms:modified>
</cp:coreProperties>
</file>